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6201C"/>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596F52"/>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48BF6C"/>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6B0B50"/>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2F5905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